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5C7D52" w14:paraId="1E3864F5" w14:textId="77777777">
      <w:bookmarkStart w:id="0" w:name="_GoBack"/>
      <w:bookmarkEnd w:id="0"/>
      <w:r>
        <w:t xml:space="preserve">Dear </w:t>
      </w:r>
      <w:r w:rsidRPr="00D939CC">
        <w:rPr>
          <w:color w:val="FF0000"/>
        </w:rPr>
        <w:t>[insert employee name]</w:t>
      </w:r>
      <w:r>
        <w:t>,</w:t>
      </w:r>
    </w:p>
    <w:p w:rsidR="00D939CC" w14:paraId="7485CE36" w14:textId="77777777"/>
    <w:p w:rsidR="00D939CC" w14:paraId="4C44EB32" w14:textId="77777777">
      <w:r>
        <w:t xml:space="preserve"> recently discovered that one of our employees has tested positive for coronavirus disease 2019 (COVID-19). Your safety is our primary concern at all times</w:t>
      </w:r>
      <w:r w:rsidR="00A9065C">
        <w:t>,</w:t>
      </w:r>
      <w:r>
        <w:t xml:space="preserve"> and this email continues our commitment to that goal.</w:t>
      </w:r>
    </w:p>
    <w:p w:rsidR="00D939CC" w14:paraId="0AFFC77E" w14:textId="062C6024">
      <w:r>
        <w:t xml:space="preserve">We will continue to follow our workplace policies, which include proper disinfection and transparency with our employees. There is currently no reason to assume you are infected simply because this individual contracted </w:t>
      </w:r>
      <w:r w:rsidR="00A9065C">
        <w:t>COVID-19</w:t>
      </w:r>
      <w:r>
        <w:t xml:space="preserve">, but we understand your desire to be apprised to the situation. </w:t>
      </w:r>
    </w:p>
    <w:p w:rsidR="00D939CC" w14:paraId="1194D696" w14:textId="77777777">
      <w:r>
        <w:t xml:space="preserve">To that end, please review these COVID-19 symptoms and </w:t>
      </w:r>
      <w:r w:rsidR="00253674">
        <w:t>monitor your health in the meantime:</w:t>
      </w:r>
    </w:p>
    <w:p w:rsidR="00253674" w:rsidP="00253674" w14:paraId="15F8F99C" w14:textId="77777777">
      <w:pPr>
        <w:pStyle w:val="ListParagraph"/>
        <w:numPr>
          <w:ilvl w:val="0"/>
          <w:numId w:val="1"/>
        </w:numPr>
      </w:pPr>
      <w:r>
        <w:t>Difficulty breathing</w:t>
      </w:r>
    </w:p>
    <w:p w:rsidR="00253674" w:rsidP="00253674" w14:paraId="0B8C833B" w14:textId="77777777">
      <w:pPr>
        <w:pStyle w:val="ListParagraph"/>
        <w:numPr>
          <w:ilvl w:val="0"/>
          <w:numId w:val="1"/>
        </w:numPr>
      </w:pPr>
      <w:r>
        <w:t>Rough, dry cough that hurts your chest</w:t>
      </w:r>
    </w:p>
    <w:p w:rsidR="00253674" w:rsidP="00253674" w14:paraId="289332B2" w14:textId="77777777">
      <w:pPr>
        <w:pStyle w:val="ListParagraph"/>
        <w:numPr>
          <w:ilvl w:val="0"/>
          <w:numId w:val="1"/>
        </w:numPr>
      </w:pPr>
      <w:r>
        <w:t>Fever of at least 100 F</w:t>
      </w:r>
    </w:p>
    <w:p w:rsidR="00253674" w:rsidP="00253674" w14:paraId="320C9C59" w14:textId="77777777">
      <w:pPr>
        <w:pStyle w:val="ListParagraph"/>
        <w:numPr>
          <w:ilvl w:val="0"/>
          <w:numId w:val="1"/>
        </w:numPr>
      </w:pPr>
      <w:r>
        <w:t>Loss of taste or smell</w:t>
      </w:r>
    </w:p>
    <w:p w:rsidR="00253674" w:rsidP="00253674" w14:paraId="28D6D953" w14:textId="77777777">
      <w:r>
        <w:t xml:space="preserve">Please continue to follow all workplace guidelines and speak with your manager with any questions or concerns related to this situation. </w:t>
      </w:r>
    </w:p>
    <w:p w:rsidR="00253674" w:rsidP="00253674" w14:paraId="555C1A92" w14:textId="77777777">
      <w:r>
        <w:t xml:space="preserve"> appreciates all your hard work and resilience during this uncertain period. </w:t>
      </w:r>
    </w:p>
    <w:p w:rsidR="00253674" w:rsidP="00253674" w14:paraId="49742F93" w14:textId="77777777"/>
    <w:p w:rsidR="00253674" w:rsidP="00253674" w14:paraId="095200C2" w14:textId="77777777">
      <w:r>
        <w:t>Best regards,</w:t>
      </w:r>
    </w:p>
    <w:p w:rsidR="00253674" w:rsidP="00253674" w14:paraId="29F3CA99" w14:textId="77777777">
      <w:r>
        <w:t xml:space="preserve"> </w:t>
      </w:r>
    </w:p>
    <w:p w:rsidR="00253674" w:rsidP="00253674" w14:paraId="08B02B4C"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E546DAE"/>
    <w:multiLevelType w:val="hybridMultilevel"/>
    <w:tmpl w:val="EBBE5676"/>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39CC"/>
    <w:rsid w:val="00253674"/>
    <w:rsid w:val="005C7D52"/>
    <w:rsid w:val="00A9065C"/>
    <w:rsid w:val="00D939CC"/>
    <w:rsid w:val="00DD68B9"/>
  </w:rsids>
  <w:docVars>
    <w:docVar w:name="__Grammarly_42___1" w:val="H4sIAAAAAAAEAKtWcslP9kxRslIyNDYysjQ1NTA0NjYzMjI1NDVQ0lEKTi0uzszPAykwrAUAgpWzV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2E9AD2C3-B95B-4DF1-A52A-43ADA898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674"/>
    <w:pPr>
      <w:ind w:left="720"/>
      <w:contextualSpacing/>
    </w:pPr>
  </w:style>
  <w:style w:type="character" w:styleId="CommentReference">
    <w:name w:val="annotation reference"/>
    <w:basedOn w:val="DefaultParagraphFont"/>
    <w:uiPriority w:val="99"/>
    <w:semiHidden/>
    <w:unhideWhenUsed/>
    <w:rsid w:val="00A9065C"/>
    <w:rPr>
      <w:sz w:val="16"/>
      <w:szCs w:val="16"/>
    </w:rPr>
  </w:style>
  <w:style w:type="paragraph" w:styleId="CommentText">
    <w:name w:val="annotation text"/>
    <w:basedOn w:val="Normal"/>
    <w:link w:val="CommentTextChar"/>
    <w:uiPriority w:val="99"/>
    <w:semiHidden/>
    <w:unhideWhenUsed/>
    <w:rsid w:val="00A9065C"/>
    <w:pPr>
      <w:spacing w:line="240" w:lineRule="auto"/>
    </w:pPr>
    <w:rPr>
      <w:sz w:val="20"/>
      <w:szCs w:val="20"/>
    </w:rPr>
  </w:style>
  <w:style w:type="character" w:customStyle="1" w:styleId="CommentTextChar">
    <w:name w:val="Comment Text Char"/>
    <w:basedOn w:val="DefaultParagraphFont"/>
    <w:link w:val="CommentText"/>
    <w:uiPriority w:val="99"/>
    <w:semiHidden/>
    <w:rsid w:val="00A9065C"/>
    <w:rPr>
      <w:sz w:val="20"/>
      <w:szCs w:val="20"/>
    </w:rPr>
  </w:style>
  <w:style w:type="paragraph" w:styleId="CommentSubject">
    <w:name w:val="annotation subject"/>
    <w:basedOn w:val="CommentText"/>
    <w:next w:val="CommentText"/>
    <w:link w:val="CommentSubjectChar"/>
    <w:uiPriority w:val="99"/>
    <w:semiHidden/>
    <w:unhideWhenUsed/>
    <w:rsid w:val="00A9065C"/>
    <w:rPr>
      <w:b/>
      <w:bCs/>
    </w:rPr>
  </w:style>
  <w:style w:type="character" w:customStyle="1" w:styleId="CommentSubjectChar">
    <w:name w:val="Comment Subject Char"/>
    <w:basedOn w:val="CommentTextChar"/>
    <w:link w:val="CommentSubject"/>
    <w:uiPriority w:val="99"/>
    <w:semiHidden/>
    <w:rsid w:val="00A9065C"/>
    <w:rPr>
      <w:b/>
      <w:bCs/>
      <w:sz w:val="20"/>
      <w:szCs w:val="20"/>
    </w:rPr>
  </w:style>
  <w:style w:type="paragraph" w:styleId="BalloonText">
    <w:name w:val="Balloon Text"/>
    <w:basedOn w:val="Normal"/>
    <w:link w:val="BalloonTextChar"/>
    <w:uiPriority w:val="99"/>
    <w:semiHidden/>
    <w:unhideWhenUsed/>
    <w:rsid w:val="00A906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6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3</Words>
  <Characters>87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 Thiel</dc:creator>
  <cp:lastModifiedBy>Thiel, Erik</cp:lastModifiedBy>
  <cp:revision>2</cp:revision>
  <dcterms:created xsi:type="dcterms:W3CDTF">2020-03-24T19:14:00Z</dcterms:created>
  <dcterms:modified xsi:type="dcterms:W3CDTF">2020-03-24T19:14:00Z</dcterms:modified>
</cp:coreProperties>
</file>